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M2.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inf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. rain da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1 (1.09, 1.6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0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0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6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7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7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8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6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0 (1.05, 1.3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1,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1.00, 1.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9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3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6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7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1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1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5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5 (1.03, 1.3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6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90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8, 1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7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5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3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8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88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9, 1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7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4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8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3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4 (2.81, 3.9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5 (1.13, 2.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8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7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3 (1.19, 1.5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9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3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5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8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2 (0.59, 0.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80 (0.63, 1.0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2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8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89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9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2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8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4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7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3, 1.1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5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9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96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0, 1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8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0 (1.00, 1.4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6 (1.29, 1.6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3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9 (1.06, 1.3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2 (1.04, 1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6 (1.20, 1.8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2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5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5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4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5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9, 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4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98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7,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2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4 (1.20, 1.7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7 (1.18, 2.2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3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71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6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85,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0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5, 1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2 (1.04, 1.7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69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9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4 (1.04, 1.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4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4, 1.76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3:42Z</dcterms:created>
  <dcterms:modified xsi:type="dcterms:W3CDTF">2025-04-25T16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